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55BDD" w14:textId="77777777" w:rsidR="004B38D9" w:rsidRPr="004B38D9" w:rsidRDefault="004B38D9" w:rsidP="004B38D9">
      <w:pPr>
        <w:rPr>
          <w:sz w:val="28"/>
          <w:szCs w:val="28"/>
        </w:rPr>
      </w:pPr>
      <w:r w:rsidRPr="004B38D9">
        <w:rPr>
          <w:sz w:val="28"/>
          <w:szCs w:val="28"/>
        </w:rPr>
        <w:t>000Webhost.com</w:t>
      </w:r>
    </w:p>
    <w:p w14:paraId="77D22E15" w14:textId="77777777" w:rsidR="004B38D9" w:rsidRPr="004B38D9" w:rsidRDefault="004B38D9" w:rsidP="004B38D9">
      <w:pPr>
        <w:pStyle w:val="ListParagraph"/>
        <w:numPr>
          <w:ilvl w:val="0"/>
          <w:numId w:val="5"/>
        </w:numPr>
        <w:rPr>
          <w:sz w:val="24"/>
          <w:szCs w:val="24"/>
        </w:rPr>
      </w:pPr>
      <w:r w:rsidRPr="004B38D9">
        <w:rPr>
          <w:sz w:val="24"/>
          <w:szCs w:val="24"/>
        </w:rPr>
        <w:t>$0/month</w:t>
      </w:r>
    </w:p>
    <w:p w14:paraId="553EE51F" w14:textId="77777777" w:rsidR="004B38D9" w:rsidRPr="004B38D9" w:rsidRDefault="004B38D9" w:rsidP="004B38D9">
      <w:pPr>
        <w:pStyle w:val="ListParagraph"/>
        <w:numPr>
          <w:ilvl w:val="0"/>
          <w:numId w:val="5"/>
        </w:numPr>
        <w:rPr>
          <w:sz w:val="24"/>
          <w:szCs w:val="24"/>
        </w:rPr>
      </w:pPr>
      <w:r w:rsidRPr="004B38D9">
        <w:rPr>
          <w:sz w:val="24"/>
          <w:szCs w:val="24"/>
        </w:rPr>
        <w:t>No ads.</w:t>
      </w:r>
    </w:p>
    <w:p w14:paraId="68E8BC16" w14:textId="77777777" w:rsidR="004B38D9" w:rsidRPr="004B38D9" w:rsidRDefault="004B38D9" w:rsidP="004B38D9">
      <w:pPr>
        <w:pStyle w:val="ListParagraph"/>
        <w:numPr>
          <w:ilvl w:val="0"/>
          <w:numId w:val="5"/>
        </w:numPr>
        <w:rPr>
          <w:sz w:val="24"/>
          <w:szCs w:val="24"/>
        </w:rPr>
      </w:pPr>
      <w:r w:rsidRPr="004B38D9">
        <w:rPr>
          <w:sz w:val="24"/>
          <w:szCs w:val="24"/>
        </w:rPr>
        <w:t>Good speed</w:t>
      </w:r>
    </w:p>
    <w:p w14:paraId="4384926D" w14:textId="77777777" w:rsidR="004B38D9" w:rsidRPr="004B38D9" w:rsidRDefault="004B38D9" w:rsidP="004B38D9">
      <w:pPr>
        <w:pStyle w:val="ListParagraph"/>
        <w:numPr>
          <w:ilvl w:val="0"/>
          <w:numId w:val="5"/>
        </w:numPr>
        <w:rPr>
          <w:sz w:val="24"/>
          <w:szCs w:val="24"/>
        </w:rPr>
      </w:pPr>
      <w:r w:rsidRPr="004B38D9">
        <w:rPr>
          <w:sz w:val="24"/>
          <w:szCs w:val="24"/>
        </w:rPr>
        <w:t>Poor uptime.</w:t>
      </w:r>
    </w:p>
    <w:p w14:paraId="4FF231CB" w14:textId="6908DF4A" w:rsidR="004B38D9" w:rsidRPr="004B38D9" w:rsidRDefault="00110D70" w:rsidP="004B38D9">
      <w:pPr>
        <w:pStyle w:val="ListParagraph"/>
        <w:numPr>
          <w:ilvl w:val="0"/>
          <w:numId w:val="5"/>
        </w:numPr>
        <w:rPr>
          <w:sz w:val="24"/>
          <w:szCs w:val="24"/>
        </w:rPr>
      </w:pPr>
      <w:r>
        <w:rPr>
          <w:sz w:val="24"/>
          <w:szCs w:val="24"/>
        </w:rPr>
        <w:t>3</w:t>
      </w:r>
      <w:r w:rsidR="004B38D9" w:rsidRPr="004B38D9">
        <w:rPr>
          <w:sz w:val="24"/>
          <w:szCs w:val="24"/>
        </w:rPr>
        <w:t>GB of bandwidth.</w:t>
      </w:r>
    </w:p>
    <w:p w14:paraId="196D1C8E" w14:textId="1D0F1594" w:rsidR="004B38D9" w:rsidRPr="004B38D9" w:rsidRDefault="00110D70" w:rsidP="004B38D9">
      <w:pPr>
        <w:pStyle w:val="ListParagraph"/>
        <w:numPr>
          <w:ilvl w:val="0"/>
          <w:numId w:val="5"/>
        </w:numPr>
        <w:rPr>
          <w:sz w:val="24"/>
          <w:szCs w:val="24"/>
        </w:rPr>
      </w:pPr>
      <w:r>
        <w:rPr>
          <w:sz w:val="24"/>
          <w:szCs w:val="24"/>
        </w:rPr>
        <w:t>“Almost endless” 300 MB disk space.</w:t>
      </w:r>
    </w:p>
    <w:p w14:paraId="09ED24F8" w14:textId="4E578086" w:rsidR="004B38D9" w:rsidRPr="004B38D9" w:rsidRDefault="00110D70" w:rsidP="004B38D9">
      <w:pPr>
        <w:rPr>
          <w:sz w:val="24"/>
          <w:szCs w:val="24"/>
        </w:rPr>
      </w:pPr>
      <w:r>
        <w:rPr>
          <w:sz w:val="24"/>
          <w:szCs w:val="24"/>
        </w:rPr>
        <w:t>Overall 000WebHost appears to be fairly powerful and cheap, with a free plan, a $0.72/month plan, a</w:t>
      </w:r>
      <w:r w:rsidR="00423073">
        <w:rPr>
          <w:sz w:val="24"/>
          <w:szCs w:val="24"/>
        </w:rPr>
        <w:t xml:space="preserve"> $1.94/month plan, and more; its poor uptime is problematic. If traffic cannot reach your website, it is effectively closed to the public. </w:t>
      </w:r>
      <w:r w:rsidR="004B38D9" w:rsidRPr="004B38D9">
        <w:rPr>
          <w:sz w:val="24"/>
          <w:szCs w:val="24"/>
        </w:rPr>
        <w:t xml:space="preserve">000WebHost </w:t>
      </w:r>
      <w:r>
        <w:rPr>
          <w:sz w:val="24"/>
          <w:szCs w:val="24"/>
        </w:rPr>
        <w:t xml:space="preserve">also </w:t>
      </w:r>
      <w:r w:rsidR="004B38D9" w:rsidRPr="004B38D9">
        <w:rPr>
          <w:sz w:val="24"/>
          <w:szCs w:val="24"/>
        </w:rPr>
        <w:t>experienced a security breach back in 2015, where the private information of more than 13,000,000 customers was leaked.</w:t>
      </w:r>
      <w:r w:rsidR="000B4776">
        <w:rPr>
          <w:sz w:val="24"/>
          <w:szCs w:val="24"/>
        </w:rPr>
        <w:t xml:space="preserve"> That’s enough to deter me from using it.</w:t>
      </w:r>
    </w:p>
    <w:p w14:paraId="69AFE61A" w14:textId="77777777" w:rsidR="004B38D9" w:rsidRPr="004B38D9" w:rsidRDefault="004B38D9" w:rsidP="004B38D9">
      <w:pPr>
        <w:rPr>
          <w:sz w:val="28"/>
          <w:szCs w:val="28"/>
        </w:rPr>
      </w:pPr>
      <w:r w:rsidRPr="004B38D9">
        <w:rPr>
          <w:sz w:val="28"/>
          <w:szCs w:val="28"/>
        </w:rPr>
        <w:t>InfinityFree.net</w:t>
      </w:r>
    </w:p>
    <w:p w14:paraId="1C1B7380" w14:textId="77777777" w:rsidR="004B38D9" w:rsidRPr="004B38D9" w:rsidRDefault="004B38D9" w:rsidP="004B38D9">
      <w:pPr>
        <w:pStyle w:val="ListParagraph"/>
        <w:numPr>
          <w:ilvl w:val="0"/>
          <w:numId w:val="4"/>
        </w:numPr>
        <w:rPr>
          <w:sz w:val="24"/>
          <w:szCs w:val="24"/>
        </w:rPr>
      </w:pPr>
      <w:r w:rsidRPr="004B38D9">
        <w:rPr>
          <w:sz w:val="24"/>
          <w:szCs w:val="24"/>
        </w:rPr>
        <w:t>$0/month</w:t>
      </w:r>
    </w:p>
    <w:p w14:paraId="642AB93C" w14:textId="77777777" w:rsidR="004B38D9" w:rsidRPr="004B38D9" w:rsidRDefault="004B38D9" w:rsidP="004B38D9">
      <w:pPr>
        <w:pStyle w:val="ListParagraph"/>
        <w:numPr>
          <w:ilvl w:val="0"/>
          <w:numId w:val="4"/>
        </w:numPr>
        <w:rPr>
          <w:sz w:val="24"/>
          <w:szCs w:val="24"/>
        </w:rPr>
      </w:pPr>
      <w:r w:rsidRPr="004B38D9">
        <w:rPr>
          <w:sz w:val="24"/>
          <w:szCs w:val="24"/>
        </w:rPr>
        <w:t>No front-end ads.</w:t>
      </w:r>
    </w:p>
    <w:p w14:paraId="5611146D" w14:textId="77777777" w:rsidR="004B38D9" w:rsidRPr="004B38D9" w:rsidRDefault="004B38D9" w:rsidP="004B38D9">
      <w:pPr>
        <w:pStyle w:val="ListParagraph"/>
        <w:numPr>
          <w:ilvl w:val="0"/>
          <w:numId w:val="4"/>
        </w:numPr>
        <w:rPr>
          <w:sz w:val="24"/>
          <w:szCs w:val="24"/>
        </w:rPr>
      </w:pPr>
      <w:r w:rsidRPr="004B38D9">
        <w:rPr>
          <w:sz w:val="24"/>
          <w:szCs w:val="24"/>
        </w:rPr>
        <w:t>Good speed</w:t>
      </w:r>
    </w:p>
    <w:p w14:paraId="68498D6F" w14:textId="77777777" w:rsidR="004B38D9" w:rsidRPr="004B38D9" w:rsidRDefault="004B38D9" w:rsidP="004B38D9">
      <w:pPr>
        <w:pStyle w:val="ListParagraph"/>
        <w:numPr>
          <w:ilvl w:val="0"/>
          <w:numId w:val="4"/>
        </w:numPr>
        <w:rPr>
          <w:sz w:val="24"/>
          <w:szCs w:val="24"/>
        </w:rPr>
      </w:pPr>
      <w:r w:rsidRPr="004B38D9">
        <w:rPr>
          <w:sz w:val="24"/>
          <w:szCs w:val="24"/>
        </w:rPr>
        <w:t>Good uptime.</w:t>
      </w:r>
    </w:p>
    <w:p w14:paraId="68C3D47B" w14:textId="7B2567B6" w:rsidR="004B38D9" w:rsidRPr="004B38D9" w:rsidRDefault="00110D70" w:rsidP="004B38D9">
      <w:pPr>
        <w:pStyle w:val="ListParagraph"/>
        <w:numPr>
          <w:ilvl w:val="0"/>
          <w:numId w:val="4"/>
        </w:numPr>
        <w:rPr>
          <w:sz w:val="24"/>
          <w:szCs w:val="24"/>
        </w:rPr>
      </w:pPr>
      <w:r>
        <w:rPr>
          <w:sz w:val="24"/>
          <w:szCs w:val="24"/>
        </w:rPr>
        <w:t>“</w:t>
      </w:r>
      <w:r w:rsidR="004B38D9" w:rsidRPr="004B38D9">
        <w:rPr>
          <w:sz w:val="24"/>
          <w:szCs w:val="24"/>
        </w:rPr>
        <w:t>Unlimited</w:t>
      </w:r>
      <w:r>
        <w:rPr>
          <w:sz w:val="24"/>
          <w:szCs w:val="24"/>
        </w:rPr>
        <w:t>”</w:t>
      </w:r>
      <w:r w:rsidR="004B38D9" w:rsidRPr="004B38D9">
        <w:rPr>
          <w:sz w:val="24"/>
          <w:szCs w:val="24"/>
        </w:rPr>
        <w:t xml:space="preserve"> bandwidth.</w:t>
      </w:r>
    </w:p>
    <w:p w14:paraId="3BBB67DF" w14:textId="457BE945" w:rsidR="004B38D9" w:rsidRPr="004B38D9" w:rsidRDefault="00110D70" w:rsidP="004B38D9">
      <w:pPr>
        <w:pStyle w:val="ListParagraph"/>
        <w:numPr>
          <w:ilvl w:val="0"/>
          <w:numId w:val="4"/>
        </w:numPr>
        <w:rPr>
          <w:sz w:val="24"/>
          <w:szCs w:val="24"/>
        </w:rPr>
      </w:pPr>
      <w:r>
        <w:rPr>
          <w:sz w:val="24"/>
          <w:szCs w:val="24"/>
        </w:rPr>
        <w:t>“</w:t>
      </w:r>
      <w:r w:rsidR="004B38D9" w:rsidRPr="004B38D9">
        <w:rPr>
          <w:sz w:val="24"/>
          <w:szCs w:val="24"/>
        </w:rPr>
        <w:t>Unlimited</w:t>
      </w:r>
      <w:r>
        <w:rPr>
          <w:sz w:val="24"/>
          <w:szCs w:val="24"/>
        </w:rPr>
        <w:t>”</w:t>
      </w:r>
      <w:r w:rsidR="004B38D9" w:rsidRPr="004B38D9">
        <w:rPr>
          <w:sz w:val="24"/>
          <w:szCs w:val="24"/>
        </w:rPr>
        <w:t xml:space="preserve"> disk space.</w:t>
      </w:r>
    </w:p>
    <w:p w14:paraId="68DBA632" w14:textId="3A4133F3" w:rsidR="009F32F8" w:rsidRPr="009F32F8" w:rsidRDefault="004B38D9" w:rsidP="0024383C">
      <w:pPr>
        <w:rPr>
          <w:sz w:val="24"/>
          <w:szCs w:val="24"/>
        </w:rPr>
      </w:pPr>
      <w:proofErr w:type="spellStart"/>
      <w:r w:rsidRPr="004B38D9">
        <w:rPr>
          <w:sz w:val="24"/>
          <w:szCs w:val="24"/>
        </w:rPr>
        <w:t>InfinityFree</w:t>
      </w:r>
      <w:proofErr w:type="spellEnd"/>
      <w:r w:rsidRPr="004B38D9">
        <w:rPr>
          <w:sz w:val="24"/>
          <w:szCs w:val="24"/>
        </w:rPr>
        <w:t xml:space="preserve"> doesn’t advertise on their website that their offers of “unlimited” bandwidth and storage space come with some severely restricted constraints. In their terms of service, they place ambiguous stipulations on the models of content and files you’re permitted to upload. The amount of their “unlimited” bandwidth on offer is suspicious. The penalty for non-compliance with the conditions on their “unlimited” offer is the suspension or expulsion of your website and data</w:t>
      </w:r>
      <w:r w:rsidR="000B4776">
        <w:rPr>
          <w:sz w:val="24"/>
          <w:szCs w:val="24"/>
        </w:rPr>
        <w:t>, as written in their terms of service</w:t>
      </w:r>
      <w:r w:rsidRPr="004B38D9">
        <w:rPr>
          <w:sz w:val="24"/>
          <w:szCs w:val="24"/>
        </w:rPr>
        <w:t>.</w:t>
      </w:r>
      <w:bookmarkStart w:id="0" w:name="_GoBack"/>
      <w:bookmarkEnd w:id="0"/>
    </w:p>
    <w:sectPr w:rsidR="009F32F8" w:rsidRPr="009F32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AE379" w14:textId="77777777" w:rsidR="00423073" w:rsidRDefault="00423073" w:rsidP="00423073">
      <w:pPr>
        <w:spacing w:after="0" w:line="240" w:lineRule="auto"/>
      </w:pPr>
      <w:r>
        <w:separator/>
      </w:r>
    </w:p>
  </w:endnote>
  <w:endnote w:type="continuationSeparator" w:id="0">
    <w:p w14:paraId="3A6BD996" w14:textId="77777777" w:rsidR="00423073" w:rsidRDefault="00423073" w:rsidP="00423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52E71" w14:textId="77777777" w:rsidR="00423073" w:rsidRDefault="00423073" w:rsidP="00423073">
      <w:pPr>
        <w:spacing w:after="0" w:line="240" w:lineRule="auto"/>
      </w:pPr>
      <w:r>
        <w:separator/>
      </w:r>
    </w:p>
  </w:footnote>
  <w:footnote w:type="continuationSeparator" w:id="0">
    <w:p w14:paraId="51AA6311" w14:textId="77777777" w:rsidR="00423073" w:rsidRDefault="00423073" w:rsidP="004230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3457B8"/>
    <w:multiLevelType w:val="hybridMultilevel"/>
    <w:tmpl w:val="CF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C92398"/>
    <w:multiLevelType w:val="hybridMultilevel"/>
    <w:tmpl w:val="8E92E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512D3B"/>
    <w:multiLevelType w:val="hybridMultilevel"/>
    <w:tmpl w:val="BEF68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5173EC"/>
    <w:multiLevelType w:val="hybridMultilevel"/>
    <w:tmpl w:val="03041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D723C4"/>
    <w:multiLevelType w:val="hybridMultilevel"/>
    <w:tmpl w:val="9D203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7A0sDS1MDcxNTJU0lEKTi0uzszPAykwqwUARDsZmiwAAAA="/>
  </w:docVars>
  <w:rsids>
    <w:rsidRoot w:val="00421650"/>
    <w:rsid w:val="00092A8B"/>
    <w:rsid w:val="000B4776"/>
    <w:rsid w:val="00110D70"/>
    <w:rsid w:val="0016322D"/>
    <w:rsid w:val="0022480D"/>
    <w:rsid w:val="0024383C"/>
    <w:rsid w:val="00335BFA"/>
    <w:rsid w:val="00421650"/>
    <w:rsid w:val="00423073"/>
    <w:rsid w:val="004B38D9"/>
    <w:rsid w:val="00732124"/>
    <w:rsid w:val="007F7EEB"/>
    <w:rsid w:val="00850454"/>
    <w:rsid w:val="009F32F8"/>
    <w:rsid w:val="00DD521D"/>
    <w:rsid w:val="00DF6418"/>
    <w:rsid w:val="00F72E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5760A59"/>
  <w15:chartTrackingRefBased/>
  <w15:docId w15:val="{CD240AE9-BA87-495F-B1F4-C254F35D2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50454"/>
    <w:rPr>
      <w:color w:val="0000FF"/>
      <w:u w:val="single"/>
    </w:rPr>
  </w:style>
  <w:style w:type="paragraph" w:styleId="ListParagraph">
    <w:name w:val="List Paragraph"/>
    <w:basedOn w:val="Normal"/>
    <w:uiPriority w:val="34"/>
    <w:qFormat/>
    <w:rsid w:val="00850454"/>
    <w:pPr>
      <w:ind w:left="720"/>
      <w:contextualSpacing/>
    </w:pPr>
  </w:style>
  <w:style w:type="character" w:styleId="Emphasis">
    <w:name w:val="Emphasis"/>
    <w:basedOn w:val="DefaultParagraphFont"/>
    <w:uiPriority w:val="20"/>
    <w:qFormat/>
    <w:rsid w:val="0016322D"/>
    <w:rPr>
      <w:i/>
      <w:iCs/>
    </w:rPr>
  </w:style>
  <w:style w:type="paragraph" w:styleId="Header">
    <w:name w:val="header"/>
    <w:basedOn w:val="Normal"/>
    <w:link w:val="HeaderChar"/>
    <w:uiPriority w:val="99"/>
    <w:unhideWhenUsed/>
    <w:rsid w:val="00423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3073"/>
  </w:style>
  <w:style w:type="paragraph" w:styleId="Footer">
    <w:name w:val="footer"/>
    <w:basedOn w:val="Normal"/>
    <w:link w:val="FooterChar"/>
    <w:uiPriority w:val="99"/>
    <w:unhideWhenUsed/>
    <w:rsid w:val="004230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3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972119">
      <w:bodyDiv w:val="1"/>
      <w:marLeft w:val="0"/>
      <w:marRight w:val="0"/>
      <w:marTop w:val="0"/>
      <w:marBottom w:val="0"/>
      <w:divBdr>
        <w:top w:val="none" w:sz="0" w:space="0" w:color="auto"/>
        <w:left w:val="none" w:sz="0" w:space="0" w:color="auto"/>
        <w:bottom w:val="none" w:sz="0" w:space="0" w:color="auto"/>
        <w:right w:val="none" w:sz="0" w:space="0" w:color="auto"/>
      </w:divBdr>
    </w:div>
    <w:div w:id="550847194">
      <w:bodyDiv w:val="1"/>
      <w:marLeft w:val="0"/>
      <w:marRight w:val="0"/>
      <w:marTop w:val="0"/>
      <w:marBottom w:val="0"/>
      <w:divBdr>
        <w:top w:val="none" w:sz="0" w:space="0" w:color="auto"/>
        <w:left w:val="none" w:sz="0" w:space="0" w:color="auto"/>
        <w:bottom w:val="none" w:sz="0" w:space="0" w:color="auto"/>
        <w:right w:val="none" w:sz="0" w:space="0" w:color="auto"/>
      </w:divBdr>
    </w:div>
    <w:div w:id="752434134">
      <w:bodyDiv w:val="1"/>
      <w:marLeft w:val="0"/>
      <w:marRight w:val="0"/>
      <w:marTop w:val="0"/>
      <w:marBottom w:val="0"/>
      <w:divBdr>
        <w:top w:val="none" w:sz="0" w:space="0" w:color="auto"/>
        <w:left w:val="none" w:sz="0" w:space="0" w:color="auto"/>
        <w:bottom w:val="none" w:sz="0" w:space="0" w:color="auto"/>
        <w:right w:val="none" w:sz="0" w:space="0" w:color="auto"/>
      </w:divBdr>
    </w:div>
    <w:div w:id="209724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3</Words>
  <Characters>98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e Schoppert</dc:creator>
  <cp:keywords/>
  <dc:description/>
  <cp:lastModifiedBy>Lillie Schoppert</cp:lastModifiedBy>
  <cp:revision>2</cp:revision>
  <dcterms:created xsi:type="dcterms:W3CDTF">2020-02-03T20:29:00Z</dcterms:created>
  <dcterms:modified xsi:type="dcterms:W3CDTF">2020-02-03T20:29:00Z</dcterms:modified>
</cp:coreProperties>
</file>